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Organization Name]</w:t>
      </w:r>
      <w:r>
        <w:br/>
      </w:r>
      <w:r>
        <w:t xml:space="preserve">[Organization Address]</w:t>
      </w:r>
      <w:r>
        <w:br/>
      </w:r>
      <w:r>
        <w:t xml:space="preserve">Buenos Aires, Argentina</w:t>
      </w:r>
    </w:p>
    <w:p>
      <w:pPr>
        <w:pStyle w:val="BodyText"/>
      </w:pPr>
      <w:r>
        <w:t xml:space="preserve">Dear Hiring Manager,</w:t>
      </w:r>
    </w:p>
    <w:p>
      <w:pPr>
        <w:pStyle w:val="BodyText"/>
      </w:pPr>
      <w:r>
        <w:t xml:space="preserve">I am writing to express my enthusiastic interest in the Social Worker position at [Organization Name] in Buenos Aires, Argentina. As a dedicated professional with extensive experience in social work, I am eager to contribute my skills and passion for community development to an organization that shares my commitment to empowering vulnerable populations. This opportunity aligns perfectly with my career goals, particularly as it allows me to apply my expertise in a dynamic setting like Argentina Buenos Aires, where the need for compassionate and culturally responsive social services is both urgent and vital.</w:t>
      </w:r>
    </w:p>
    <w:bookmarkStart w:id="20" w:name="about-me"/>
    <w:p>
      <w:pPr>
        <w:pStyle w:val="Heading2"/>
      </w:pPr>
      <w:r>
        <w:t xml:space="preserve">About Me</w:t>
      </w:r>
    </w:p>
    <w:p>
      <w:pPr>
        <w:pStyle w:val="FirstParagraph"/>
      </w:pPr>
      <w:r>
        <w:t xml:space="preserve">With over [X years] of experience in social work, I have developed a deep understanding of the unique challenges faced by individuals and communities in urban environments such as Buenos Aires. My background includes working with marginalized groups, including low-income families, children at risk of exploitation, and individuals affected by domestic violence. In Argentina Buenos Aires, where socioeconomic disparities are stark and cultural diversity is rich, I have learned to navigate complex social systems while prioritizing empathy, resilience, and advocacy.</w:t>
      </w:r>
    </w:p>
    <w:p>
      <w:pPr>
        <w:pStyle w:val="BodyText"/>
      </w:pPr>
      <w:r>
        <w:t xml:space="preserve">My career began as a case manager at [Previous Organization], where I provided direct support to families accessing public resources such as housing assistance, employment training programs, and mental health services. This role required me to collaborate with local authorities, non-profits, and community leaders to create sustainable solutions for individuals facing systemic barriers. In Buenos Aires, I have also worked with NGOs focused on immigrant integration and youth development, which has strengthened my ability to connect with diverse populations and address their specific needs.</w:t>
      </w:r>
    </w:p>
    <w:bookmarkEnd w:id="20"/>
    <w:bookmarkStart w:id="21" w:name="why-argentina-buenos-aires"/>
    <w:p>
      <w:pPr>
        <w:pStyle w:val="Heading2"/>
      </w:pPr>
      <w:r>
        <w:t xml:space="preserve">Why Argentina Buenos Aires?</w:t>
      </w:r>
    </w:p>
    <w:p>
      <w:pPr>
        <w:pStyle w:val="FirstParagraph"/>
      </w:pPr>
      <w:r>
        <w:t xml:space="preserve">Argentina Buenos Aires is a city of contrasts—home to thriving cultural institutions, historic neighborhoods, and vibrant communities alongside significant poverty and inequality. As a Social Worker in this environment, I have witnessed firsthand the transformative power of community-driven initiatives. My work here has been deeply influenced by the city’s unique social fabric, where traditions, languages, and struggles intersect. I have learned to approach each case with cultural sensitivity and an understanding of how historical and political contexts shape individual experiences.</w:t>
      </w:r>
    </w:p>
    <w:p>
      <w:pPr>
        <w:pStyle w:val="BodyText"/>
      </w:pPr>
      <w:r>
        <w:t xml:space="preserve">For example, during my time at [Previous Organization], I led a program supporting Indigenous families in Buenos Aires who faced discrimination in accessing education and healthcare. This project required me to bridge cultural gaps, advocate for policy changes, and build trust within these communities. The success of this initiative reinforced my belief that social work is not just about providing services but about fostering dignity, equity, and long-term change.</w:t>
      </w:r>
    </w:p>
    <w:bookmarkEnd w:id="21"/>
    <w:bookmarkStart w:id="22" w:name="skills-and-qualifications"/>
    <w:p>
      <w:pPr>
        <w:pStyle w:val="Heading2"/>
      </w:pPr>
      <w:r>
        <w:t xml:space="preserve">Skills and Qualifications</w:t>
      </w:r>
    </w:p>
    <w:p>
      <w:pPr>
        <w:pStyle w:val="FirstParagraph"/>
      </w:pPr>
      <w:r>
        <w:t xml:space="preserve">My qualifications as a Social Worker include a [Degree] in Social Work from [University Name], complemented by certifications in trauma-informed care, crisis intervention, and community organizing. I am fluent in Spanish and English, which enables me to communicate effectively with both local populations and international partners. Additionally, I possess strong organizational skills, allowing me to manage multiple cases simultaneously while maintaining a focus on client-centered outcomes.</w:t>
      </w:r>
    </w:p>
    <w:p>
      <w:pPr>
        <w:pStyle w:val="BodyText"/>
      </w:pPr>
      <w:r>
        <w:t xml:space="preserve">One of my core strengths is my ability to adapt strategies to meet the needs of diverse populations. In Buenos Aires, where socioeconomic challenges vary widely between neighborhoods, I have developed tailored approaches that respect cultural traditions while promoting empowerment. For instance, I designed a peer support network for at-risk youth in the San Telmo district, which reduced dropout rates by 30% within a year. This project highlighted the importance of listening to community voices and co-creating solutions with those who are most affected.</w:t>
      </w:r>
    </w:p>
    <w:bookmarkEnd w:id="22"/>
    <w:bookmarkStart w:id="23" w:name="why-organization-name"/>
    <w:p>
      <w:pPr>
        <w:pStyle w:val="Heading2"/>
      </w:pPr>
      <w:r>
        <w:t xml:space="preserve">Why [Organization Name]?</w:t>
      </w:r>
    </w:p>
    <w:p>
      <w:pPr>
        <w:pStyle w:val="FirstParagraph"/>
      </w:pPr>
      <w:r>
        <w:t xml:space="preserve">I am particularly drawn to [Organization Name] because of its reputation for innovative, client-focused programs that address the root causes of social issues. Your work in [specific program or initiative, e.g., "mental health support for displaced families" or "community education projects"] resonates with my own values and experiences. I admire how your organization integrates local knowledge with evidence-based practices to create sustainable impact—something I have always strived to do in my career as a Social Worker in Argentina Buenos Aires.</w:t>
      </w:r>
    </w:p>
    <w:p>
      <w:pPr>
        <w:pStyle w:val="BodyText"/>
      </w:pPr>
      <w:r>
        <w:t xml:space="preserve">What excites me most about this opportunity is the chance to contribute to an organization that prioritizes collaboration and community engagement. I am confident that my background in [specific area, e.g., "homeless outreach" or "family mediation"] would allow me to support your mission effectively. Moreover, I am eager to learn from your team’s expertise and grow alongside professionals who share a passion for social justice.</w:t>
      </w:r>
    </w:p>
    <w:bookmarkEnd w:id="23"/>
    <w:bookmarkStart w:id="24" w:name="conclusion"/>
    <w:p>
      <w:pPr>
        <w:pStyle w:val="Heading2"/>
      </w:pPr>
      <w:r>
        <w:t xml:space="preserve">Conclusion</w:t>
      </w:r>
    </w:p>
    <w:p>
      <w:pPr>
        <w:pStyle w:val="FirstParagraph"/>
      </w:pPr>
      <w:r>
        <w:t xml:space="preserve">In conclusion, I believe my experience, skills, and dedication make me a strong candidate for the Social Worker position at [Organization Name]. I am particularly enthusiastic about the opportunity to work in Argentina Buenos Aires, where the interplay of culture, resilience, and social challenges creates a unique environment for meaningful impact. I would be honored to bring my expertise to your team and contribute to the vital work you do in supporting individuals and communities in need.</w:t>
      </w:r>
    </w:p>
    <w:p>
      <w:pPr>
        <w:pStyle w:val="BodyText"/>
      </w:pPr>
      <w:r>
        <w:t xml:space="preserve">Thank you for considering my application. I look forward to the possibility of discussing how my background aligns with the needs of [Organization Name] and how I can contribute to your mission. Please feel free to contact me at [Phone Number] or [Email Address] for any additional information or to schedule an interview.</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dc:title>
  <dc:creator/>
  <cp:keywords/>
  <dcterms:created xsi:type="dcterms:W3CDTF">2025-12-11T00:24:41Z</dcterms:created>
  <dcterms:modified xsi:type="dcterms:W3CDTF">2025-12-11T00:24:41Z</dcterms:modified>
</cp:coreProperties>
</file>

<file path=docProps/custom.xml><?xml version="1.0" encoding="utf-8"?>
<Properties xmlns="http://schemas.openxmlformats.org/officeDocument/2006/custom-properties" xmlns:vt="http://schemas.openxmlformats.org/officeDocument/2006/docPropsVTypes"/>
</file>